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7D068" w14:textId="77777777" w:rsidR="00387710" w:rsidRPr="00387710" w:rsidRDefault="00387710" w:rsidP="00387710">
      <w:pPr>
        <w:rPr>
          <w:rFonts w:ascii="Arial" w:hAnsi="Arial" w:cs="Arial"/>
          <w:i/>
          <w:iCs/>
        </w:rPr>
      </w:pPr>
      <w:r w:rsidRPr="00387710">
        <w:rPr>
          <w:rFonts w:ascii="Arial" w:hAnsi="Arial" w:cs="Arial"/>
          <w:i/>
          <w:iCs/>
        </w:rPr>
        <w:t>Should we sacrifice morality, whether on a large or small scale, in the name of progress or to seek perfection?”</w:t>
      </w:r>
    </w:p>
    <w:p w14:paraId="6F42287D" w14:textId="77777777" w:rsidR="00D15BD5" w:rsidRPr="00671E39" w:rsidRDefault="00D15BD5">
      <w:pPr>
        <w:rPr>
          <w:rFonts w:ascii="Arial" w:hAnsi="Arial" w:cs="Arial"/>
          <w:i/>
          <w:iCs/>
        </w:rPr>
      </w:pPr>
    </w:p>
    <w:sectPr w:rsidR="00D15BD5" w:rsidRPr="00671E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tLA0MjQ1MDQ2NDFQ0lEKTi0uzszPAykwrAUA2OhkRCwAAAA="/>
  </w:docVars>
  <w:rsids>
    <w:rsidRoot w:val="00387710"/>
    <w:rsid w:val="00387710"/>
    <w:rsid w:val="00671E3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EEDF9"/>
  <w15:chartTrackingRefBased/>
  <w15:docId w15:val="{A1995D9E-5ECC-4598-A379-04F87F29F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4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8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6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00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029055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1T20:35:00Z</dcterms:created>
  <dcterms:modified xsi:type="dcterms:W3CDTF">2022-04-01T20:36:00Z</dcterms:modified>
</cp:coreProperties>
</file>